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05B" w:rsidRPr="00C6707E" w:rsidRDefault="00E90FE6" w:rsidP="00E90FE6">
      <w:pPr>
        <w:rPr>
          <w:b/>
          <w:sz w:val="20"/>
          <w:szCs w:val="20"/>
        </w:rPr>
      </w:pPr>
      <w:r w:rsidRPr="00C6707E">
        <w:rPr>
          <w:sz w:val="20"/>
          <w:szCs w:val="20"/>
        </w:rPr>
        <w:t xml:space="preserve">To help the CSC best meet your needs, please complete the following Brief Project Proposal.  </w:t>
      </w:r>
      <w:r w:rsidR="00670D5C" w:rsidRPr="00C6707E">
        <w:rPr>
          <w:sz w:val="20"/>
          <w:szCs w:val="20"/>
        </w:rPr>
        <w:t>The completed form</w:t>
      </w:r>
      <w:r w:rsidRPr="00C6707E">
        <w:rPr>
          <w:sz w:val="20"/>
          <w:szCs w:val="20"/>
        </w:rPr>
        <w:t xml:space="preserve"> needs to be submitted to</w:t>
      </w:r>
      <w:r w:rsidR="006710B6">
        <w:t xml:space="preserve"> </w:t>
      </w:r>
      <w:r w:rsidR="00830AB3">
        <w:t>aherrington@umc.edu</w:t>
      </w:r>
      <w:r w:rsidR="006710B6">
        <w:t xml:space="preserve"> </w:t>
      </w:r>
      <w:r w:rsidRPr="00CC6B28">
        <w:rPr>
          <w:b/>
          <w:i/>
          <w:sz w:val="20"/>
          <w:szCs w:val="20"/>
        </w:rPr>
        <w:t xml:space="preserve">at least </w:t>
      </w:r>
      <w:r w:rsidR="00CC6B28" w:rsidRPr="00CC6B28">
        <w:rPr>
          <w:b/>
          <w:i/>
          <w:sz w:val="20"/>
          <w:szCs w:val="20"/>
        </w:rPr>
        <w:t xml:space="preserve">2 </w:t>
      </w:r>
      <w:r w:rsidRPr="00CC6B28">
        <w:rPr>
          <w:b/>
          <w:i/>
          <w:sz w:val="20"/>
          <w:szCs w:val="20"/>
        </w:rPr>
        <w:t>months</w:t>
      </w:r>
      <w:r w:rsidRPr="00C6707E">
        <w:rPr>
          <w:sz w:val="20"/>
          <w:szCs w:val="20"/>
        </w:rPr>
        <w:t xml:space="preserve"> before the date of the proposed activity. </w:t>
      </w:r>
      <w:r w:rsidR="00670D5C" w:rsidRPr="00C6707E">
        <w:rPr>
          <w:sz w:val="20"/>
          <w:szCs w:val="20"/>
          <w:u w:val="single"/>
        </w:rPr>
        <w:t>New educational projects will not be scheduled within the CSC until this form has been submitted and the project approved</w:t>
      </w:r>
      <w:r w:rsidR="00670D5C" w:rsidRPr="00C6707E">
        <w:rPr>
          <w:sz w:val="20"/>
          <w:szCs w:val="20"/>
        </w:rPr>
        <w:t xml:space="preserve">. </w:t>
      </w:r>
      <w:r w:rsidRPr="00C6707E">
        <w:rPr>
          <w:sz w:val="20"/>
          <w:szCs w:val="20"/>
        </w:rPr>
        <w:t>This form represents an initial draft of the proposed project and can/will be modified over time.</w:t>
      </w:r>
      <w:r w:rsidR="0068492F" w:rsidRPr="00C6707E">
        <w:rPr>
          <w:sz w:val="20"/>
          <w:szCs w:val="20"/>
        </w:rPr>
        <w:t xml:space="preserve"> If you have any questions, please do not hesitate to contact </w:t>
      </w:r>
      <w:r w:rsidR="00830AB3">
        <w:rPr>
          <w:sz w:val="20"/>
          <w:szCs w:val="20"/>
        </w:rPr>
        <w:t>Alaina Herrington</w:t>
      </w:r>
      <w:r w:rsidR="0068492F" w:rsidRPr="00C6707E">
        <w:rPr>
          <w:sz w:val="20"/>
          <w:szCs w:val="20"/>
        </w:rPr>
        <w:t xml:space="preserve"> at </w:t>
      </w:r>
      <w:r w:rsidR="00CC6B28">
        <w:rPr>
          <w:sz w:val="20"/>
          <w:szCs w:val="20"/>
        </w:rPr>
        <w:t>601-815-4779</w:t>
      </w:r>
      <w:r w:rsidR="0068492F" w:rsidRPr="00C6707E">
        <w:rPr>
          <w:sz w:val="20"/>
          <w:szCs w:val="20"/>
        </w:rPr>
        <w:t xml:space="preserve"> or </w:t>
      </w:r>
      <w:r w:rsidR="00830AB3">
        <w:rPr>
          <w:sz w:val="20"/>
          <w:szCs w:val="20"/>
        </w:rPr>
        <w:t>aherrington</w:t>
      </w:r>
      <w:r w:rsidR="0068492F" w:rsidRPr="00C6707E">
        <w:rPr>
          <w:sz w:val="20"/>
          <w:szCs w:val="20"/>
        </w:rPr>
        <w:t>@umc.edu.</w:t>
      </w:r>
    </w:p>
    <w:p w:rsidR="00E35044" w:rsidRPr="00146044" w:rsidRDefault="00E35044" w:rsidP="00146044">
      <w:pPr>
        <w:spacing w:line="480" w:lineRule="auto"/>
        <w:jc w:val="center"/>
        <w:rPr>
          <w:b/>
          <w:sz w:val="24"/>
          <w:szCs w:val="24"/>
        </w:rPr>
      </w:pPr>
      <w:r w:rsidRPr="00861AF2">
        <w:rPr>
          <w:b/>
          <w:sz w:val="24"/>
          <w:szCs w:val="24"/>
        </w:rPr>
        <w:t>Brief Project Proposal</w:t>
      </w:r>
    </w:p>
    <w:p w:rsidR="007E4BAC" w:rsidRDefault="00604E0E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 Case Title: </w:t>
      </w:r>
      <w:r w:rsidRPr="007E4BAC">
        <w:rPr>
          <w:highlight w:val="lightGray"/>
        </w:rPr>
        <w:t>Patient</w:t>
      </w:r>
      <w:r w:rsidR="00A93091">
        <w:rPr>
          <w:highlight w:val="lightGray"/>
        </w:rPr>
        <w:t>(s)</w:t>
      </w:r>
      <w:r w:rsidRPr="007E4BAC">
        <w:rPr>
          <w:highlight w:val="lightGray"/>
        </w:rPr>
        <w:t xml:space="preserve"> name</w:t>
      </w:r>
      <w:r w:rsidR="007E4BAC" w:rsidRPr="007E4BAC">
        <w:rPr>
          <w:highlight w:val="lightGray"/>
        </w:rPr>
        <w:t>, age and gender</w:t>
      </w:r>
      <w:r w:rsidR="007B4C87">
        <w:rPr>
          <w:highlight w:val="lightGray"/>
        </w:rPr>
        <w:t xml:space="preserve"> or project title</w:t>
      </w:r>
      <w:r w:rsidRPr="007E4BAC">
        <w:rPr>
          <w:highlight w:val="lightGray"/>
        </w:rPr>
        <w:t xml:space="preserve"> here</w:t>
      </w:r>
      <w:r w:rsidRPr="007E4BAC">
        <w:t>.</w:t>
      </w:r>
      <w:r>
        <w:tab/>
      </w:r>
    </w:p>
    <w:p w:rsidR="00CB43DE" w:rsidRDefault="00604E0E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Target Audience: </w:t>
      </w:r>
      <w:r w:rsidR="005E09FE" w:rsidRPr="005E09FE">
        <w:rPr>
          <w:highlight w:val="lightGray"/>
        </w:rPr>
        <w:t>List student/resident/other and year of training as appropriate</w:t>
      </w:r>
      <w:r w:rsidR="005E09FE">
        <w:t>.</w:t>
      </w:r>
    </w:p>
    <w:p w:rsidR="00E35044" w:rsidRDefault="00E35044" w:rsidP="00861AF2">
      <w:pPr>
        <w:pStyle w:val="ListParagraph"/>
        <w:numPr>
          <w:ilvl w:val="0"/>
          <w:numId w:val="1"/>
        </w:numPr>
        <w:spacing w:line="480" w:lineRule="auto"/>
      </w:pPr>
      <w:r>
        <w:t>Sponsoring department</w:t>
      </w:r>
      <w:r w:rsidR="00E90FE6">
        <w:t>/program</w:t>
      </w:r>
      <w:r>
        <w:t xml:space="preserve">: </w:t>
      </w:r>
      <w:r w:rsidR="007B4C87">
        <w:rPr>
          <w:highlight w:val="lightGray"/>
        </w:rPr>
        <w:t>G</w:t>
      </w:r>
      <w:r w:rsidRPr="00E35044">
        <w:rPr>
          <w:highlight w:val="lightGray"/>
        </w:rPr>
        <w:t>ive the student course, resid</w:t>
      </w:r>
      <w:r>
        <w:rPr>
          <w:highlight w:val="lightGray"/>
        </w:rPr>
        <w:t xml:space="preserve">ency program, nursing group, </w:t>
      </w:r>
      <w:r w:rsidRPr="00E35044">
        <w:rPr>
          <w:highlight w:val="lightGray"/>
        </w:rPr>
        <w:t>etc</w:t>
      </w:r>
      <w:r>
        <w:t>.</w:t>
      </w:r>
    </w:p>
    <w:p w:rsidR="00E35044" w:rsidRDefault="00E35044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Primary contact: </w:t>
      </w:r>
      <w:r w:rsidR="007B4C87">
        <w:rPr>
          <w:highlight w:val="lightGray"/>
        </w:rPr>
        <w:t>L</w:t>
      </w:r>
      <w:r w:rsidRPr="00E35044">
        <w:rPr>
          <w:highlight w:val="lightGray"/>
        </w:rPr>
        <w:t>ist name, telephone and email contact</w:t>
      </w:r>
      <w:r>
        <w:t>.</w:t>
      </w:r>
    </w:p>
    <w:p w:rsidR="00E35044" w:rsidRDefault="00E35044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Learning environment: </w:t>
      </w:r>
      <w:r w:rsidR="007B4C87">
        <w:rPr>
          <w:highlight w:val="lightGray"/>
        </w:rPr>
        <w:t>S</w:t>
      </w:r>
      <w:r w:rsidRPr="00E35044">
        <w:rPr>
          <w:highlight w:val="lightGray"/>
        </w:rPr>
        <w:t>tat</w:t>
      </w:r>
      <w:r w:rsidR="00C6707E">
        <w:rPr>
          <w:highlight w:val="lightGray"/>
        </w:rPr>
        <w:t>e the anticipated number of clinic rooms need</w:t>
      </w:r>
      <w:r w:rsidRPr="00E35044">
        <w:rPr>
          <w:highlight w:val="lightGray"/>
        </w:rPr>
        <w:t>e</w:t>
      </w:r>
      <w:r w:rsidR="00C6707E">
        <w:rPr>
          <w:highlight w:val="lightGray"/>
        </w:rPr>
        <w:t>d, as well as other space needs (e.g., conference room</w:t>
      </w:r>
      <w:r w:rsidR="00A93091">
        <w:rPr>
          <w:highlight w:val="lightGray"/>
        </w:rPr>
        <w:t>, monitoring room</w:t>
      </w:r>
      <w:r w:rsidR="00C6707E">
        <w:rPr>
          <w:highlight w:val="lightGray"/>
        </w:rPr>
        <w:t>)</w:t>
      </w:r>
      <w:r w:rsidRPr="00E35044">
        <w:rPr>
          <w:highlight w:val="lightGray"/>
        </w:rPr>
        <w:t xml:space="preserve"> </w:t>
      </w:r>
      <w:r>
        <w:t>.</w:t>
      </w:r>
    </w:p>
    <w:p w:rsidR="00604E0E" w:rsidRDefault="009B10FA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Learning or </w:t>
      </w:r>
      <w:r w:rsidR="00604E0E">
        <w:t>Assessment Objectives:</w:t>
      </w:r>
      <w:r w:rsidR="00604E0E" w:rsidRPr="00E35044">
        <w:rPr>
          <w:highlight w:val="lightGray"/>
        </w:rPr>
        <w:t xml:space="preserve"> </w:t>
      </w:r>
      <w:r w:rsidR="00B14DC8">
        <w:rPr>
          <w:highlight w:val="lightGray"/>
        </w:rPr>
        <w:t>Include 3-5</w:t>
      </w:r>
      <w:r w:rsidR="005E09FE" w:rsidRPr="00E35044">
        <w:rPr>
          <w:highlight w:val="lightGray"/>
        </w:rPr>
        <w:t xml:space="preserve"> objectives</w:t>
      </w:r>
      <w:r w:rsidR="005E09FE">
        <w:t xml:space="preserve">. </w:t>
      </w:r>
    </w:p>
    <w:p w:rsidR="00604E0E" w:rsidRDefault="00604E0E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Case </w:t>
      </w:r>
      <w:r w:rsidR="005E09FE">
        <w:t>Description:</w:t>
      </w:r>
      <w:r w:rsidR="003347A5">
        <w:t xml:space="preserve"> </w:t>
      </w:r>
      <w:r w:rsidR="007B4C87">
        <w:rPr>
          <w:highlight w:val="lightGray"/>
        </w:rPr>
        <w:t>G</w:t>
      </w:r>
      <w:r w:rsidR="005E09FE" w:rsidRPr="005E09FE">
        <w:rPr>
          <w:highlight w:val="lightGray"/>
        </w:rPr>
        <w:t xml:space="preserve">ive a brief description of your proposed </w:t>
      </w:r>
      <w:r w:rsidR="00E35044">
        <w:rPr>
          <w:highlight w:val="lightGray"/>
        </w:rPr>
        <w:t>case</w:t>
      </w:r>
      <w:r w:rsidR="005E09FE">
        <w:rPr>
          <w:color w:val="00B050"/>
        </w:rPr>
        <w:t>.</w:t>
      </w:r>
    </w:p>
    <w:p w:rsidR="00CB43DE" w:rsidRPr="005E09FE" w:rsidRDefault="00CB43DE" w:rsidP="00861AF2">
      <w:pPr>
        <w:pStyle w:val="ListParagraph"/>
        <w:numPr>
          <w:ilvl w:val="0"/>
          <w:numId w:val="1"/>
        </w:numPr>
        <w:spacing w:line="480" w:lineRule="auto"/>
      </w:pPr>
      <w:r w:rsidRPr="005E09FE">
        <w:t xml:space="preserve">Number of </w:t>
      </w:r>
      <w:r w:rsidR="00CC6B28">
        <w:t>Participants</w:t>
      </w:r>
      <w:r w:rsidR="005E09FE">
        <w:t xml:space="preserve">: </w:t>
      </w:r>
      <w:r w:rsidR="00CC6B28">
        <w:t xml:space="preserve">a) </w:t>
      </w:r>
      <w:r w:rsidR="007B4C87">
        <w:rPr>
          <w:highlight w:val="lightGray"/>
        </w:rPr>
        <w:t>E</w:t>
      </w:r>
      <w:r w:rsidR="005E09FE" w:rsidRPr="005E09FE">
        <w:rPr>
          <w:highlight w:val="lightGray"/>
        </w:rPr>
        <w:t>stimate the number of learners involved</w:t>
      </w:r>
      <w:r w:rsidR="00CC6B28">
        <w:t xml:space="preserve">, b) </w:t>
      </w:r>
      <w:r w:rsidR="00CC6B28" w:rsidRPr="00CC6B28">
        <w:rPr>
          <w:highlight w:val="lightGray"/>
        </w:rPr>
        <w:t>Estimate the number of evaluators involved</w:t>
      </w:r>
      <w:r w:rsidR="00CC6B28">
        <w:t>.</w:t>
      </w:r>
    </w:p>
    <w:p w:rsidR="00E35044" w:rsidRDefault="00604E0E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Staff required: </w:t>
      </w:r>
      <w:r w:rsidR="00147015">
        <w:rPr>
          <w:highlight w:val="lightGray"/>
        </w:rPr>
        <w:t>Estimate</w:t>
      </w:r>
      <w:r w:rsidR="00E35044" w:rsidRPr="00E35044">
        <w:rPr>
          <w:highlight w:val="lightGray"/>
        </w:rPr>
        <w:t xml:space="preserve"> standardized patient</w:t>
      </w:r>
      <w:r w:rsidR="0068492F">
        <w:rPr>
          <w:highlight w:val="lightGray"/>
        </w:rPr>
        <w:t>s</w:t>
      </w:r>
      <w:r w:rsidR="00E35044" w:rsidRPr="00E35044">
        <w:rPr>
          <w:highlight w:val="lightGray"/>
        </w:rPr>
        <w:t xml:space="preserve">, confederates, </w:t>
      </w:r>
      <w:r w:rsidR="00E90FE6">
        <w:rPr>
          <w:highlight w:val="lightGray"/>
        </w:rPr>
        <w:t xml:space="preserve">administrative and </w:t>
      </w:r>
      <w:r w:rsidR="00E35044" w:rsidRPr="00E35044">
        <w:rPr>
          <w:highlight w:val="lightGray"/>
        </w:rPr>
        <w:t>other staff</w:t>
      </w:r>
      <w:r w:rsidR="00E35044">
        <w:t>.</w:t>
      </w:r>
    </w:p>
    <w:p w:rsidR="005E09FE" w:rsidRDefault="00604E0E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Equipment required: </w:t>
      </w:r>
      <w:r w:rsidR="007B4C87">
        <w:rPr>
          <w:highlight w:val="lightGray"/>
        </w:rPr>
        <w:t>S</w:t>
      </w:r>
      <w:r w:rsidR="005E09FE" w:rsidRPr="00E35044">
        <w:rPr>
          <w:highlight w:val="lightGray"/>
        </w:rPr>
        <w:t xml:space="preserve">tate if additional </w:t>
      </w:r>
      <w:r w:rsidR="00E90FE6">
        <w:rPr>
          <w:highlight w:val="lightGray"/>
        </w:rPr>
        <w:t>special equipment</w:t>
      </w:r>
      <w:r w:rsidR="005E09FE" w:rsidRPr="00E35044">
        <w:rPr>
          <w:highlight w:val="lightGray"/>
        </w:rPr>
        <w:t xml:space="preserve">, specific room set up, </w:t>
      </w:r>
      <w:r w:rsidR="00E90FE6">
        <w:rPr>
          <w:highlight w:val="lightGray"/>
        </w:rPr>
        <w:t xml:space="preserve">or </w:t>
      </w:r>
      <w:r w:rsidR="005E09FE" w:rsidRPr="00E35044">
        <w:rPr>
          <w:highlight w:val="lightGray"/>
        </w:rPr>
        <w:t>other scene preparation is necessary</w:t>
      </w:r>
      <w:r w:rsidR="005E09FE">
        <w:t>.</w:t>
      </w:r>
    </w:p>
    <w:p w:rsidR="00301046" w:rsidRDefault="00301046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Assessment tools: </w:t>
      </w:r>
      <w:r w:rsidRPr="00301046">
        <w:rPr>
          <w:highlight w:val="lightGray"/>
        </w:rPr>
        <w:t>Describe your plan to assess your learners.  Assessments should be done</w:t>
      </w:r>
      <w:r w:rsidR="0068492F">
        <w:rPr>
          <w:highlight w:val="lightGray"/>
        </w:rPr>
        <w:t xml:space="preserve"> in </w:t>
      </w:r>
      <w:r w:rsidR="00A93091">
        <w:rPr>
          <w:highlight w:val="lightGray"/>
        </w:rPr>
        <w:t>CAE LearningSpace (simulation system)</w:t>
      </w:r>
      <w:r w:rsidR="0068492F">
        <w:rPr>
          <w:highlight w:val="lightGray"/>
        </w:rPr>
        <w:t xml:space="preserve"> whenever possible</w:t>
      </w:r>
      <w:r>
        <w:t>.</w:t>
      </w:r>
    </w:p>
    <w:p w:rsidR="00604E0E" w:rsidRDefault="00604E0E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Debriefing Plan: </w:t>
      </w:r>
      <w:r w:rsidR="00301046">
        <w:rPr>
          <w:highlight w:val="lightGray"/>
        </w:rPr>
        <w:t>S</w:t>
      </w:r>
      <w:r w:rsidR="00CA7690" w:rsidRPr="00861AF2">
        <w:rPr>
          <w:highlight w:val="lightGray"/>
        </w:rPr>
        <w:t>tate your plan to review the case with your learners</w:t>
      </w:r>
      <w:r w:rsidR="00CA7690">
        <w:t>.</w:t>
      </w:r>
      <w:bookmarkStart w:id="0" w:name="_GoBack"/>
      <w:bookmarkEnd w:id="0"/>
    </w:p>
    <w:p w:rsidR="00861AF2" w:rsidRDefault="00861AF2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Learner feedback: </w:t>
      </w:r>
      <w:r w:rsidR="00301046">
        <w:rPr>
          <w:highlight w:val="lightGray"/>
        </w:rPr>
        <w:t>G</w:t>
      </w:r>
      <w:r w:rsidRPr="00861AF2">
        <w:rPr>
          <w:highlight w:val="lightGray"/>
        </w:rPr>
        <w:t>ive a description of how your learners will provide feedback</w:t>
      </w:r>
      <w:r>
        <w:t>.</w:t>
      </w:r>
    </w:p>
    <w:p w:rsidR="0073705B" w:rsidRDefault="0073705B" w:rsidP="00861AF2">
      <w:pPr>
        <w:pStyle w:val="ListParagraph"/>
        <w:numPr>
          <w:ilvl w:val="0"/>
          <w:numId w:val="1"/>
        </w:numPr>
        <w:spacing w:line="480" w:lineRule="auto"/>
      </w:pPr>
      <w:r>
        <w:lastRenderedPageBreak/>
        <w:t xml:space="preserve">Anticipated planning meeting date: </w:t>
      </w:r>
      <w:r w:rsidR="00301046">
        <w:rPr>
          <w:highlight w:val="lightGray"/>
        </w:rPr>
        <w:t>S</w:t>
      </w:r>
      <w:r w:rsidRPr="0073705B">
        <w:rPr>
          <w:highlight w:val="lightGray"/>
        </w:rPr>
        <w:t xml:space="preserve">tate the date you anticipate meeting with </w:t>
      </w:r>
      <w:r w:rsidR="00A93091">
        <w:rPr>
          <w:highlight w:val="lightGray"/>
        </w:rPr>
        <w:t>CS</w:t>
      </w:r>
      <w:r w:rsidR="0068492F">
        <w:rPr>
          <w:highlight w:val="lightGray"/>
        </w:rPr>
        <w:t>C</w:t>
      </w:r>
      <w:r w:rsidRPr="0073705B">
        <w:rPr>
          <w:highlight w:val="lightGray"/>
        </w:rPr>
        <w:t xml:space="preserve"> staff to first discuss your project and planning needs</w:t>
      </w:r>
      <w:r>
        <w:t>.</w:t>
      </w:r>
    </w:p>
    <w:p w:rsidR="00E35044" w:rsidRDefault="00604E0E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Anticipated go-live date: </w:t>
      </w:r>
      <w:r w:rsidR="00301046">
        <w:rPr>
          <w:highlight w:val="lightGray"/>
        </w:rPr>
        <w:t>S</w:t>
      </w:r>
      <w:r w:rsidR="00E35044" w:rsidRPr="00E35044">
        <w:rPr>
          <w:highlight w:val="lightGray"/>
        </w:rPr>
        <w:t>tate the date you anticipate beginning training or assessment</w:t>
      </w:r>
      <w:r w:rsidR="00E35044">
        <w:t>.</w:t>
      </w:r>
    </w:p>
    <w:p w:rsidR="00670D5C" w:rsidRDefault="00670D5C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Special requests: </w:t>
      </w:r>
      <w:r>
        <w:rPr>
          <w:highlight w:val="lightGray"/>
        </w:rPr>
        <w:t xml:space="preserve">State any </w:t>
      </w:r>
      <w:r w:rsidRPr="00E35044">
        <w:rPr>
          <w:highlight w:val="lightGray"/>
        </w:rPr>
        <w:t>anticipate</w:t>
      </w:r>
      <w:r>
        <w:rPr>
          <w:highlight w:val="lightGray"/>
        </w:rPr>
        <w:t>d special needs (e.g., food and beverages) or special equipment that would need to be rented</w:t>
      </w:r>
      <w:r>
        <w:t>.</w:t>
      </w:r>
    </w:p>
    <w:p w:rsidR="00FB2AA8" w:rsidRDefault="00FB2AA8" w:rsidP="00861AF2">
      <w:pPr>
        <w:pStyle w:val="ListParagraph"/>
        <w:numPr>
          <w:ilvl w:val="0"/>
          <w:numId w:val="1"/>
        </w:numPr>
        <w:spacing w:line="480" w:lineRule="auto"/>
      </w:pPr>
      <w:r>
        <w:t xml:space="preserve">Budget: </w:t>
      </w:r>
      <w:r w:rsidRPr="00FB2AA8">
        <w:rPr>
          <w:highlight w:val="lightGray"/>
        </w:rPr>
        <w:t>State the source of funding and the amount of money you have budgeted for this activity</w:t>
      </w:r>
      <w:r>
        <w:t>.</w:t>
      </w:r>
    </w:p>
    <w:p w:rsidR="00604E0E" w:rsidRDefault="009B10FA" w:rsidP="00861AF2">
      <w:pPr>
        <w:pStyle w:val="ListParagraph"/>
        <w:numPr>
          <w:ilvl w:val="0"/>
          <w:numId w:val="1"/>
        </w:numPr>
        <w:spacing w:line="480" w:lineRule="auto"/>
      </w:pPr>
      <w:r>
        <w:t>Additional comments:</w:t>
      </w:r>
      <w:r w:rsidR="00861AF2">
        <w:t xml:space="preserve"> </w:t>
      </w:r>
      <w:r w:rsidR="00301046">
        <w:rPr>
          <w:highlight w:val="lightGray"/>
        </w:rPr>
        <w:t>P</w:t>
      </w:r>
      <w:r w:rsidR="000B207F" w:rsidRPr="000B207F">
        <w:rPr>
          <w:highlight w:val="lightGray"/>
        </w:rPr>
        <w:t xml:space="preserve">rovide </w:t>
      </w:r>
      <w:r w:rsidR="00861AF2" w:rsidRPr="000B207F">
        <w:rPr>
          <w:highlight w:val="lightGray"/>
        </w:rPr>
        <w:t>a</w:t>
      </w:r>
      <w:r w:rsidR="00670D5C">
        <w:rPr>
          <w:highlight w:val="lightGray"/>
        </w:rPr>
        <w:t>dditional information as needed</w:t>
      </w:r>
      <w:r w:rsidR="00861AF2">
        <w:t>.</w:t>
      </w:r>
    </w:p>
    <w:p w:rsidR="00301046" w:rsidRPr="00347E79" w:rsidRDefault="00301046" w:rsidP="00301046">
      <w:pPr>
        <w:spacing w:line="480" w:lineRule="auto"/>
      </w:pPr>
    </w:p>
    <w:sectPr w:rsidR="00301046" w:rsidRPr="00347E79" w:rsidSect="005E0CF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46A" w:rsidRDefault="00B7646A" w:rsidP="00347E79">
      <w:pPr>
        <w:spacing w:after="0" w:line="240" w:lineRule="auto"/>
      </w:pPr>
      <w:r>
        <w:separator/>
      </w:r>
    </w:p>
  </w:endnote>
  <w:endnote w:type="continuationSeparator" w:id="0">
    <w:p w:rsidR="00B7646A" w:rsidRDefault="00B7646A" w:rsidP="00347E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43E2" w:rsidRDefault="006A3009">
    <w:pPr>
      <w:pStyle w:val="Footer"/>
    </w:pPr>
    <w:r>
      <w:t xml:space="preserve">Version </w:t>
    </w:r>
    <w:r w:rsidR="00412677">
      <w:t>7</w:t>
    </w:r>
    <w:r>
      <w:t>/</w:t>
    </w:r>
    <w:r w:rsidR="00412677">
      <w:t>30</w:t>
    </w:r>
    <w:r w:rsidR="00146044">
      <w:t>/</w:t>
    </w:r>
    <w:r w:rsidR="007B4C87">
      <w:t>1</w:t>
    </w:r>
    <w:r w:rsidR="00412677"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46A" w:rsidRDefault="00B7646A" w:rsidP="00347E79">
      <w:pPr>
        <w:spacing w:after="0" w:line="240" w:lineRule="auto"/>
      </w:pPr>
      <w:r>
        <w:separator/>
      </w:r>
    </w:p>
  </w:footnote>
  <w:footnote w:type="continuationSeparator" w:id="0">
    <w:p w:rsidR="00B7646A" w:rsidRDefault="00B7646A" w:rsidP="00347E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</w:rPr>
      <w:alias w:val="Title"/>
      <w:id w:val="77547040"/>
      <w:placeholder>
        <w:docPart w:val="63161C0378D940C2AB48CE5878C79AAD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347E79" w:rsidRPr="00861AF2" w:rsidRDefault="006A3009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b/>
          </w:rPr>
        </w:pPr>
        <w:r>
          <w:rPr>
            <w:b/>
          </w:rPr>
          <w:t xml:space="preserve">Judith Gore Gearhart </w:t>
        </w:r>
        <w:r w:rsidR="00E90FE6">
          <w:rPr>
            <w:b/>
          </w:rPr>
          <w:t xml:space="preserve">Clinical Skills </w:t>
        </w:r>
        <w:r w:rsidR="00347E79" w:rsidRPr="00861AF2">
          <w:rPr>
            <w:b/>
          </w:rPr>
          <w:t xml:space="preserve">Center </w:t>
        </w:r>
        <w:r w:rsidR="00E90FE6">
          <w:rPr>
            <w:b/>
          </w:rPr>
          <w:t>(CS</w:t>
        </w:r>
        <w:r>
          <w:rPr>
            <w:b/>
          </w:rPr>
          <w:t>C</w:t>
        </w:r>
        <w:r w:rsidR="00E90FE6">
          <w:rPr>
            <w:b/>
          </w:rPr>
          <w:t>)</w:t>
        </w:r>
      </w:p>
    </w:sdtContent>
  </w:sdt>
  <w:sdt>
    <w:sdtPr>
      <w:rPr>
        <w:b/>
      </w:rPr>
      <w:alias w:val="Date"/>
      <w:id w:val="77547044"/>
      <w:placeholder>
        <w:docPart w:val="580B86740546499E96776FBAF7715E4C"/>
      </w:placeholder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:rsidR="00347E79" w:rsidRPr="00861AF2" w:rsidRDefault="00E90FE6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b/>
          </w:rPr>
        </w:pPr>
        <w:r>
          <w:rPr>
            <w:b/>
          </w:rPr>
          <w:t>University of Mississippi Medical Center</w:t>
        </w:r>
      </w:p>
    </w:sdtContent>
  </w:sdt>
  <w:p w:rsidR="00347E79" w:rsidRDefault="00347E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867EB"/>
    <w:multiLevelType w:val="hybridMultilevel"/>
    <w:tmpl w:val="79284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zI1NTMzsjCzNDVU0lEKTi0uzszPAykwrAUA5F4pGywAAAA="/>
  </w:docVars>
  <w:rsids>
    <w:rsidRoot w:val="00347E79"/>
    <w:rsid w:val="00046D71"/>
    <w:rsid w:val="000A338E"/>
    <w:rsid w:val="000B207F"/>
    <w:rsid w:val="00146044"/>
    <w:rsid w:val="00147015"/>
    <w:rsid w:val="00301046"/>
    <w:rsid w:val="003347A5"/>
    <w:rsid w:val="00347E79"/>
    <w:rsid w:val="00381786"/>
    <w:rsid w:val="003843E2"/>
    <w:rsid w:val="00412677"/>
    <w:rsid w:val="005E09FE"/>
    <w:rsid w:val="005E0CFA"/>
    <w:rsid w:val="005E7E88"/>
    <w:rsid w:val="00604E0E"/>
    <w:rsid w:val="006244C6"/>
    <w:rsid w:val="00664BA0"/>
    <w:rsid w:val="00670D5C"/>
    <w:rsid w:val="006710B6"/>
    <w:rsid w:val="0068492F"/>
    <w:rsid w:val="006A3009"/>
    <w:rsid w:val="006C6EE0"/>
    <w:rsid w:val="0073705B"/>
    <w:rsid w:val="007A21A3"/>
    <w:rsid w:val="007B3B2D"/>
    <w:rsid w:val="007B4C87"/>
    <w:rsid w:val="007C1290"/>
    <w:rsid w:val="007E4BAC"/>
    <w:rsid w:val="00830AB3"/>
    <w:rsid w:val="00861AF2"/>
    <w:rsid w:val="009903F9"/>
    <w:rsid w:val="009B10FA"/>
    <w:rsid w:val="009E58B6"/>
    <w:rsid w:val="00A93091"/>
    <w:rsid w:val="00AB0C58"/>
    <w:rsid w:val="00B14DC8"/>
    <w:rsid w:val="00B7646A"/>
    <w:rsid w:val="00C6707E"/>
    <w:rsid w:val="00CA7690"/>
    <w:rsid w:val="00CB43DE"/>
    <w:rsid w:val="00CC6B28"/>
    <w:rsid w:val="00D86E78"/>
    <w:rsid w:val="00DF6D40"/>
    <w:rsid w:val="00E35044"/>
    <w:rsid w:val="00E90FE6"/>
    <w:rsid w:val="00F75B5F"/>
    <w:rsid w:val="00FB2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15343"/>
  <w15:docId w15:val="{FAC1E9A0-F266-4F30-B494-876ECFA74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C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7E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E79"/>
  </w:style>
  <w:style w:type="paragraph" w:styleId="Footer">
    <w:name w:val="footer"/>
    <w:basedOn w:val="Normal"/>
    <w:link w:val="FooterChar"/>
    <w:uiPriority w:val="99"/>
    <w:unhideWhenUsed/>
    <w:rsid w:val="00347E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E79"/>
  </w:style>
  <w:style w:type="paragraph" w:styleId="BalloonText">
    <w:name w:val="Balloon Text"/>
    <w:basedOn w:val="Normal"/>
    <w:link w:val="BalloonTextChar"/>
    <w:uiPriority w:val="99"/>
    <w:semiHidden/>
    <w:unhideWhenUsed/>
    <w:rsid w:val="00347E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E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04E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0F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3161C0378D940C2AB48CE5878C79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8AB2-CF77-4E3F-9C25-60D834D14CF0}"/>
      </w:docPartPr>
      <w:docPartBody>
        <w:p w:rsidR="00B80D29" w:rsidRDefault="00C632D3" w:rsidP="00C632D3">
          <w:pPr>
            <w:pStyle w:val="63161C0378D940C2AB48CE5878C79AAD"/>
          </w:pPr>
          <w:r>
            <w:t>[Type the document title]</w:t>
          </w:r>
        </w:p>
      </w:docPartBody>
    </w:docPart>
    <w:docPart>
      <w:docPartPr>
        <w:name w:val="580B86740546499E96776FBAF7715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C7AD-A85D-40B8-82FF-291B97727DED}"/>
      </w:docPartPr>
      <w:docPartBody>
        <w:p w:rsidR="00B80D29" w:rsidRDefault="00C632D3" w:rsidP="00C632D3">
          <w:pPr>
            <w:pStyle w:val="580B86740546499E96776FBAF7715E4C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632D3"/>
    <w:rsid w:val="00627905"/>
    <w:rsid w:val="00641853"/>
    <w:rsid w:val="007F0B35"/>
    <w:rsid w:val="00A3008A"/>
    <w:rsid w:val="00B80D29"/>
    <w:rsid w:val="00C632D3"/>
    <w:rsid w:val="00CB580B"/>
    <w:rsid w:val="00F6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D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EAB639A161D423DAD02354A4EF3C02A">
    <w:name w:val="FEAB639A161D423DAD02354A4EF3C02A"/>
    <w:rsid w:val="00C632D3"/>
  </w:style>
  <w:style w:type="paragraph" w:customStyle="1" w:styleId="63161C0378D940C2AB48CE5878C79AAD">
    <w:name w:val="63161C0378D940C2AB48CE5878C79AAD"/>
    <w:rsid w:val="00C632D3"/>
  </w:style>
  <w:style w:type="paragraph" w:customStyle="1" w:styleId="580B86740546499E96776FBAF7715E4C">
    <w:name w:val="580B86740546499E96776FBAF7715E4C"/>
    <w:rsid w:val="00C632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University of Mississippi Medical Center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dith Gore Gearhart Clinical Skills Center (CSC)</vt:lpstr>
    </vt:vector>
  </TitlesOfParts>
  <Company>Albany Medical Center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ith Gore Gearhart Clinical Skills Center (CSC)</dc:title>
  <dc:subject/>
  <dc:creator>mcerlem</dc:creator>
  <cp:keywords/>
  <dc:description/>
  <cp:lastModifiedBy>Alaina R. Herrington</cp:lastModifiedBy>
  <cp:revision>5</cp:revision>
  <cp:lastPrinted>2013-05-19T14:44:00Z</cp:lastPrinted>
  <dcterms:created xsi:type="dcterms:W3CDTF">2019-01-17T14:07:00Z</dcterms:created>
  <dcterms:modified xsi:type="dcterms:W3CDTF">2019-07-30T15:04:00Z</dcterms:modified>
</cp:coreProperties>
</file>